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FC5C8" w14:textId="49C89B9F" w:rsidR="00001740" w:rsidRPr="00153DB9" w:rsidRDefault="00325694" w:rsidP="008C61D6">
      <w:pPr>
        <w:shd w:val="clear" w:color="auto" w:fill="FFFFFF"/>
        <w:spacing w:line="240" w:lineRule="auto"/>
        <w:contextualSpacing/>
        <w:jc w:val="center"/>
        <w:rPr>
          <w:rFonts w:eastAsia="Times New Roman" w:cstheme="minorHAnsi"/>
          <w:b/>
          <w:bCs/>
          <w:sz w:val="30"/>
          <w:szCs w:val="30"/>
          <w:bdr w:val="none" w:sz="0" w:space="0" w:color="auto" w:frame="1"/>
        </w:rPr>
      </w:pPr>
      <w:r w:rsidRPr="00153DB9">
        <w:rPr>
          <w:rFonts w:eastAsia="Times New Roman" w:cstheme="minorHAnsi"/>
          <w:b/>
          <w:bCs/>
          <w:sz w:val="30"/>
          <w:szCs w:val="30"/>
          <w:bdr w:val="none" w:sz="0" w:space="0" w:color="auto" w:frame="1"/>
        </w:rPr>
        <w:t>Reaching Out in Love During Difficult Times</w:t>
      </w:r>
    </w:p>
    <w:p w14:paraId="649515D4" w14:textId="13AC2D8C" w:rsidR="006441E9" w:rsidRPr="00153DB9" w:rsidRDefault="00325694" w:rsidP="008C61D6">
      <w:pPr>
        <w:shd w:val="clear" w:color="auto" w:fill="FFFFFF"/>
        <w:spacing w:line="240" w:lineRule="auto"/>
        <w:contextualSpacing/>
        <w:jc w:val="center"/>
        <w:rPr>
          <w:rFonts w:eastAsia="Times New Roman" w:cstheme="minorHAnsi"/>
          <w:b/>
          <w:bCs/>
          <w:sz w:val="30"/>
          <w:szCs w:val="30"/>
          <w:bdr w:val="none" w:sz="0" w:space="0" w:color="auto" w:frame="1"/>
        </w:rPr>
      </w:pPr>
      <w:r w:rsidRPr="00153DB9">
        <w:rPr>
          <w:rFonts w:eastAsia="Times New Roman" w:cstheme="minorHAnsi"/>
          <w:b/>
          <w:bCs/>
          <w:sz w:val="30"/>
          <w:szCs w:val="30"/>
          <w:bdr w:val="none" w:sz="0" w:space="0" w:color="auto" w:frame="1"/>
        </w:rPr>
        <w:t>(Suffering; Hardship</w:t>
      </w:r>
      <w:r w:rsidR="005F2BDB" w:rsidRPr="00153DB9">
        <w:rPr>
          <w:rFonts w:eastAsia="Times New Roman" w:cstheme="minorHAnsi"/>
          <w:b/>
          <w:bCs/>
          <w:sz w:val="30"/>
          <w:szCs w:val="30"/>
          <w:bdr w:val="none" w:sz="0" w:space="0" w:color="auto" w:frame="1"/>
        </w:rPr>
        <w:t>)</w:t>
      </w:r>
    </w:p>
    <w:p w14:paraId="4BD05BC2" w14:textId="77777777" w:rsidR="002C0F7A" w:rsidRPr="00153DB9" w:rsidRDefault="002C0F7A" w:rsidP="008C61D6">
      <w:pPr>
        <w:shd w:val="clear" w:color="auto" w:fill="FFFFFF"/>
        <w:spacing w:line="240" w:lineRule="auto"/>
        <w:contextualSpacing/>
        <w:jc w:val="both"/>
        <w:rPr>
          <w:rFonts w:cstheme="minorHAnsi"/>
          <w:b/>
          <w:bCs/>
          <w:sz w:val="30"/>
          <w:szCs w:val="30"/>
          <w:shd w:val="clear" w:color="auto" w:fill="FFFFFF"/>
        </w:rPr>
      </w:pPr>
    </w:p>
    <w:p w14:paraId="19F83062" w14:textId="7D053507" w:rsidR="00774A86" w:rsidRPr="005F2BDB" w:rsidRDefault="00325694" w:rsidP="008C61D6">
      <w:pPr>
        <w:shd w:val="clear" w:color="auto" w:fill="FFFFFF"/>
        <w:spacing w:line="240" w:lineRule="auto"/>
        <w:contextualSpacing/>
        <w:jc w:val="both"/>
        <w:rPr>
          <w:rFonts w:eastAsia="Times New Roman" w:cstheme="minorHAnsi"/>
          <w:b/>
          <w:bCs/>
          <w:i/>
          <w:iCs/>
          <w:sz w:val="30"/>
          <w:szCs w:val="30"/>
          <w:bdr w:val="none" w:sz="0" w:space="0" w:color="auto" w:frame="1"/>
        </w:rPr>
      </w:pPr>
      <w:r w:rsidRPr="005F2BDB">
        <w:rPr>
          <w:rFonts w:cstheme="minorHAnsi"/>
          <w:i/>
          <w:iCs/>
          <w:sz w:val="30"/>
          <w:szCs w:val="30"/>
          <w:shd w:val="clear" w:color="auto" w:fill="FFFFFF"/>
        </w:rPr>
        <w:t xml:space="preserve">“On the other side of a storm is the strength that comes from having navigated through it. Raise your sail and begin.” — </w:t>
      </w:r>
      <w:r w:rsidRPr="005F2BDB">
        <w:rPr>
          <w:rFonts w:cstheme="minorHAnsi"/>
          <w:b/>
          <w:bCs/>
          <w:i/>
          <w:iCs/>
          <w:sz w:val="30"/>
          <w:szCs w:val="30"/>
          <w:shd w:val="clear" w:color="auto" w:fill="FFFFFF"/>
        </w:rPr>
        <w:t>Gregory S. Williams.</w:t>
      </w:r>
    </w:p>
    <w:p w14:paraId="50519683" w14:textId="77777777" w:rsidR="005F2BDB" w:rsidRPr="005F2BDB" w:rsidRDefault="00325694" w:rsidP="008C61D6">
      <w:pPr>
        <w:pStyle w:val="Heading3"/>
        <w:shd w:val="clear" w:color="auto" w:fill="FFFFFF"/>
        <w:spacing w:before="0" w:after="0"/>
        <w:jc w:val="both"/>
        <w:rPr>
          <w:rFonts w:asciiTheme="minorHAnsi" w:hAnsiTheme="minorHAnsi" w:cstheme="minorHAnsi"/>
          <w:b w:val="0"/>
          <w:bCs w:val="0"/>
          <w:i/>
          <w:iCs/>
          <w:sz w:val="30"/>
          <w:szCs w:val="30"/>
        </w:rPr>
      </w:pPr>
      <w:r w:rsidRPr="005F2BDB">
        <w:rPr>
          <w:rFonts w:asciiTheme="minorHAnsi" w:hAnsiTheme="minorHAnsi" w:cstheme="minorHAnsi"/>
          <w:i/>
          <w:iCs/>
          <w:sz w:val="30"/>
          <w:szCs w:val="30"/>
        </w:rPr>
        <w:t>Romans 8:18</w:t>
      </w:r>
      <w:r w:rsidRPr="005F2BDB">
        <w:rPr>
          <w:rFonts w:asciiTheme="minorHAnsi" w:hAnsiTheme="minorHAnsi" w:cstheme="minorHAnsi"/>
          <w:b w:val="0"/>
          <w:bCs w:val="0"/>
          <w:i/>
          <w:iCs/>
          <w:sz w:val="30"/>
          <w:szCs w:val="30"/>
        </w:rPr>
        <w:t xml:space="preserve"> For I consider that the sufferings of this present time are not worth comparing with the glory to be revealed to us.</w:t>
      </w:r>
    </w:p>
    <w:p w14:paraId="1F5D6874" w14:textId="62E92CD6" w:rsidR="00C1097D" w:rsidRPr="005F2BDB" w:rsidRDefault="00325694" w:rsidP="008C61D6">
      <w:pPr>
        <w:shd w:val="clear" w:color="auto" w:fill="FFFFFF"/>
        <w:spacing w:line="240" w:lineRule="auto"/>
        <w:contextualSpacing/>
        <w:jc w:val="both"/>
        <w:rPr>
          <w:rFonts w:eastAsia="Times New Roman" w:cstheme="minorHAnsi"/>
          <w:sz w:val="30"/>
          <w:szCs w:val="30"/>
          <w:bdr w:val="none" w:sz="0" w:space="0" w:color="auto" w:frame="1"/>
        </w:rPr>
      </w:pPr>
      <w:r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Sometimes, we can be dismay</w:t>
      </w:r>
      <w:r w:rsidR="00DA1867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ed</w:t>
      </w:r>
      <w:r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when we look at disappoint</w:t>
      </w:r>
      <w:r w:rsidR="00153DB9">
        <w:rPr>
          <w:rFonts w:eastAsia="Times New Roman" w:cstheme="minorHAnsi"/>
          <w:sz w:val="30"/>
          <w:szCs w:val="30"/>
          <w:bdr w:val="none" w:sz="0" w:space="0" w:color="auto" w:frame="1"/>
        </w:rPr>
        <w:t>ing things</w:t>
      </w:r>
      <w:r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. But in </w:t>
      </w:r>
      <w:r w:rsidR="00DA1867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honoring the Great Commission, Jesus gave us a task, which</w:t>
      </w:r>
      <w:r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is what we must keep at hand. </w:t>
      </w:r>
      <w:r w:rsidR="00983C40">
        <w:rPr>
          <w:rFonts w:eastAsia="Times New Roman" w:cstheme="minorHAnsi"/>
          <w:sz w:val="30"/>
          <w:szCs w:val="30"/>
          <w:bdr w:val="none" w:sz="0" w:space="0" w:color="auto" w:frame="1"/>
        </w:rPr>
        <w:t>The Lord</w:t>
      </w:r>
      <w:r w:rsidR="002323D5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commissioned believers to go out and share about Him. </w:t>
      </w:r>
      <w:r w:rsidR="009060D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However, we needed to understand the difficulty that we would experience in doing so. </w:t>
      </w:r>
      <w:r w:rsidR="004B02E6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Remember the many followers of Christ who had callous times serving. 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>Like</w:t>
      </w:r>
      <w:r w:rsidR="002A1595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the </w:t>
      </w:r>
      <w:r w:rsidR="009F7EA7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disciples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>,</w:t>
      </w:r>
      <w:r w:rsidR="002A1595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we can take many roads </w:t>
      </w:r>
      <w:r w:rsidR="004E516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in 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our </w:t>
      </w:r>
      <w:r w:rsidR="004E516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travels and sp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>ea</w:t>
      </w:r>
      <w:r w:rsidR="004E516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k to many people </w:t>
      </w:r>
      <w:r w:rsidR="00E41812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about</w:t>
      </w:r>
      <w:r w:rsidR="004E516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what </w:t>
      </w:r>
      <w:r w:rsidR="00DF03B6">
        <w:rPr>
          <w:rFonts w:eastAsia="Times New Roman" w:cstheme="minorHAnsi"/>
          <w:sz w:val="30"/>
          <w:szCs w:val="30"/>
          <w:bdr w:val="none" w:sz="0" w:space="0" w:color="auto" w:frame="1"/>
        </w:rPr>
        <w:t>we</w:t>
      </w:r>
      <w:r w:rsidR="004E5169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were taught.</w:t>
      </w:r>
    </w:p>
    <w:p w14:paraId="3221931D" w14:textId="77777777" w:rsidR="002C0F7A" w:rsidRPr="005F2BDB" w:rsidRDefault="002C0F7A" w:rsidP="008C61D6">
      <w:pPr>
        <w:shd w:val="clear" w:color="auto" w:fill="FFFFFF"/>
        <w:spacing w:line="240" w:lineRule="auto"/>
        <w:contextualSpacing/>
        <w:jc w:val="both"/>
        <w:rPr>
          <w:rFonts w:eastAsia="Times New Roman" w:cstheme="minorHAnsi"/>
          <w:sz w:val="30"/>
          <w:szCs w:val="30"/>
          <w:bdr w:val="none" w:sz="0" w:space="0" w:color="auto" w:frame="1"/>
        </w:rPr>
      </w:pPr>
    </w:p>
    <w:p w14:paraId="367E028D" w14:textId="33BC17A2" w:rsidR="00C73709" w:rsidRPr="005F2BDB" w:rsidRDefault="00325694" w:rsidP="008C61D6">
      <w:pPr>
        <w:shd w:val="clear" w:color="auto" w:fill="FFFFFF"/>
        <w:spacing w:line="240" w:lineRule="auto"/>
        <w:contextualSpacing/>
        <w:jc w:val="both"/>
        <w:rPr>
          <w:rFonts w:eastAsia="Times New Roman" w:cstheme="minorHAnsi"/>
          <w:sz w:val="30"/>
          <w:szCs w:val="30"/>
          <w:bdr w:val="none" w:sz="0" w:space="0" w:color="auto" w:frame="1"/>
        </w:rPr>
      </w:pPr>
      <w:r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Life does not stop simply because we are serving God. In some </w:t>
      </w:r>
      <w:proofErr w:type="gramStart"/>
      <w:r>
        <w:rPr>
          <w:rFonts w:eastAsia="Times New Roman" w:cstheme="minorHAnsi"/>
          <w:sz w:val="30"/>
          <w:szCs w:val="30"/>
          <w:bdr w:val="none" w:sz="0" w:space="0" w:color="auto" w:frame="1"/>
        </w:rPr>
        <w:t>aspects</w:t>
      </w:r>
      <w:proofErr w:type="gramEnd"/>
      <w:r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, it </w:t>
      </w:r>
      <w:r w:rsidR="003B0470">
        <w:rPr>
          <w:rFonts w:eastAsia="Times New Roman" w:cstheme="minorHAnsi"/>
          <w:sz w:val="30"/>
          <w:szCs w:val="30"/>
          <w:bdr w:val="none" w:sz="0" w:space="0" w:color="auto" w:frame="1"/>
        </w:rPr>
        <w:t>becomes</w:t>
      </w:r>
      <w:r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harder. </w:t>
      </w:r>
      <w:r w:rsidR="00701DCF">
        <w:rPr>
          <w:rFonts w:eastAsia="Times New Roman" w:cstheme="minorHAnsi"/>
          <w:sz w:val="30"/>
          <w:szCs w:val="30"/>
          <w:bdr w:val="none" w:sz="0" w:space="0" w:color="auto" w:frame="1"/>
        </w:rPr>
        <w:t>Following Jesus’ command and serving God can be very demanding and draining</w:t>
      </w:r>
      <w:r w:rsidR="00804B58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. </w:t>
      </w:r>
      <w:r w:rsidR="00832BC1">
        <w:rPr>
          <w:rFonts w:eastAsia="Times New Roman" w:cstheme="minorHAnsi"/>
          <w:sz w:val="30"/>
          <w:szCs w:val="30"/>
          <w:bdr w:val="none" w:sz="0" w:space="0" w:color="auto" w:frame="1"/>
        </w:rPr>
        <w:t>As we honor Jesus</w:t>
      </w:r>
      <w:r w:rsidR="006E68E7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, we must remember that it's not about the number of people we encounter; it's about the number that accepts Him. </w:t>
      </w:r>
      <w:r w:rsidR="003C1AB5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All the Angels of heaven will rejoice if one person accepts Jesus as Lord</w:t>
      </w:r>
      <w:r w:rsidR="007A135B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(Luke 15:10)</w:t>
      </w:r>
      <w:r w:rsidR="003C1AB5" w:rsidRPr="005F2BDB">
        <w:rPr>
          <w:rFonts w:eastAsia="Times New Roman" w:cstheme="minorHAnsi"/>
          <w:sz w:val="30"/>
          <w:szCs w:val="30"/>
          <w:bdr w:val="none" w:sz="0" w:space="0" w:color="auto" w:frame="1"/>
        </w:rPr>
        <w:t>!</w:t>
      </w:r>
    </w:p>
    <w:p w14:paraId="7D9CD238" w14:textId="77777777" w:rsidR="00A73920" w:rsidRPr="005F2BDB" w:rsidRDefault="00A73920" w:rsidP="008C61D6">
      <w:pPr>
        <w:shd w:val="clear" w:color="auto" w:fill="FFFFFF"/>
        <w:spacing w:line="240" w:lineRule="auto"/>
        <w:contextualSpacing/>
        <w:jc w:val="both"/>
        <w:rPr>
          <w:rFonts w:eastAsia="Times New Roman" w:cstheme="minorHAnsi"/>
          <w:sz w:val="30"/>
          <w:szCs w:val="30"/>
          <w:bdr w:val="none" w:sz="0" w:space="0" w:color="auto" w:frame="1"/>
        </w:rPr>
      </w:pPr>
    </w:p>
    <w:p w14:paraId="310FE375" w14:textId="3D157323" w:rsidR="00A73920" w:rsidRDefault="00325694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eastAsia="Times New Roman" w:cstheme="minorHAnsi"/>
          <w:sz w:val="30"/>
          <w:szCs w:val="30"/>
          <w:bdr w:val="none" w:sz="0" w:space="0" w:color="auto" w:frame="1"/>
        </w:rPr>
      </w:pPr>
      <w:r>
        <w:rPr>
          <w:rFonts w:eastAsia="Times New Roman" w:cstheme="minorHAnsi"/>
          <w:sz w:val="30"/>
          <w:szCs w:val="30"/>
          <w:bdr w:val="none" w:sz="0" w:space="0" w:color="auto" w:frame="1"/>
        </w:rPr>
        <w:t>What we learn about God is that we will have pain and suffering. God did not spare</w:t>
      </w:r>
      <w:r w:rsidR="00090382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His </w:t>
      </w:r>
      <w:r w:rsidR="00CE3BCB">
        <w:rPr>
          <w:rFonts w:eastAsia="Times New Roman" w:cstheme="minorHAnsi"/>
          <w:sz w:val="30"/>
          <w:szCs w:val="30"/>
          <w:bdr w:val="none" w:sz="0" w:space="0" w:color="auto" w:frame="1"/>
        </w:rPr>
        <w:t>servants</w:t>
      </w:r>
      <w:r w:rsidR="00090382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or Jesus. Through their suffering, we see God's power </w:t>
      </w:r>
      <w:r w:rsidR="00CE3BCB">
        <w:rPr>
          <w:rFonts w:eastAsia="Times New Roman" w:cstheme="minorHAnsi"/>
          <w:sz w:val="30"/>
          <w:szCs w:val="30"/>
          <w:bdr w:val="none" w:sz="0" w:space="0" w:color="auto" w:frame="1"/>
        </w:rPr>
        <w:t>and</w:t>
      </w:r>
      <w:r w:rsidR="00090382">
        <w:rPr>
          <w:rFonts w:eastAsia="Times New Roman" w:cstheme="minorHAnsi"/>
          <w:sz w:val="30"/>
          <w:szCs w:val="30"/>
          <w:bdr w:val="none" w:sz="0" w:space="0" w:color="auto" w:frame="1"/>
        </w:rPr>
        <w:t xml:space="preserve"> </w:t>
      </w:r>
      <w:r w:rsidR="00CE3BCB">
        <w:rPr>
          <w:rFonts w:eastAsia="Times New Roman" w:cstheme="minorHAnsi"/>
          <w:sz w:val="30"/>
          <w:szCs w:val="30"/>
          <w:bdr w:val="none" w:sz="0" w:space="0" w:color="auto" w:frame="1"/>
        </w:rPr>
        <w:t>true love!</w:t>
      </w:r>
    </w:p>
    <w:p w14:paraId="268E4234" w14:textId="77777777" w:rsidR="00CE3BCB" w:rsidRPr="005F2BDB" w:rsidRDefault="00CE3BCB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</w:p>
    <w:p w14:paraId="4C93CB13" w14:textId="2CC68D05" w:rsidR="000717AC" w:rsidRPr="005F2BDB" w:rsidRDefault="00325694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  <w:r w:rsidRPr="005F2BDB">
        <w:rPr>
          <w:rFonts w:cstheme="minorHAnsi"/>
          <w:sz w:val="30"/>
          <w:szCs w:val="30"/>
          <w:shd w:val="clear" w:color="auto" w:fill="FFFFFF"/>
        </w:rPr>
        <w:t>The</w:t>
      </w:r>
      <w:r w:rsidR="00EA4180" w:rsidRPr="005F2BDB">
        <w:rPr>
          <w:rFonts w:cstheme="minorHAnsi"/>
          <w:sz w:val="30"/>
          <w:szCs w:val="30"/>
          <w:shd w:val="clear" w:color="auto" w:fill="FFFFFF"/>
        </w:rPr>
        <w:t xml:space="preserve"> Book of Joel describes the pain we experienc</w:t>
      </w:r>
      <w:r w:rsidR="003C75A9">
        <w:rPr>
          <w:rFonts w:cstheme="minorHAnsi"/>
          <w:sz w:val="30"/>
          <w:szCs w:val="30"/>
          <w:shd w:val="clear" w:color="auto" w:fill="FFFFFF"/>
        </w:rPr>
        <w:t>e</w:t>
      </w:r>
      <w:r w:rsidR="003D3C61">
        <w:rPr>
          <w:rFonts w:cstheme="minorHAnsi"/>
          <w:sz w:val="30"/>
          <w:szCs w:val="30"/>
          <w:shd w:val="clear" w:color="auto" w:fill="FFFFFF"/>
        </w:rPr>
        <w:t xml:space="preserve">, which </w:t>
      </w:r>
      <w:r w:rsidRPr="005F2BDB">
        <w:rPr>
          <w:rFonts w:cstheme="minorHAnsi"/>
          <w:sz w:val="30"/>
          <w:szCs w:val="30"/>
          <w:shd w:val="clear" w:color="auto" w:fill="FFFFFF"/>
        </w:rPr>
        <w:t>can feel like God's fierce anger</w:t>
      </w:r>
      <w:r w:rsidR="00EA4180" w:rsidRPr="005F2BDB">
        <w:rPr>
          <w:rFonts w:cstheme="minorHAnsi"/>
          <w:sz w:val="30"/>
          <w:szCs w:val="30"/>
          <w:shd w:val="clear" w:color="auto" w:fill="FFFFFF"/>
        </w:rPr>
        <w:t>. B</w:t>
      </w:r>
      <w:r w:rsidRPr="005F2BDB">
        <w:rPr>
          <w:rFonts w:cstheme="minorHAnsi"/>
          <w:sz w:val="30"/>
          <w:szCs w:val="30"/>
          <w:shd w:val="clear" w:color="auto" w:fill="FFFFFF"/>
        </w:rPr>
        <w:t>ut</w:t>
      </w:r>
      <w:r w:rsidR="0060521F" w:rsidRPr="005F2BDB">
        <w:rPr>
          <w:rFonts w:cstheme="minorHAnsi"/>
          <w:sz w:val="30"/>
          <w:szCs w:val="30"/>
          <w:shd w:val="clear" w:color="auto" w:fill="FFFFFF"/>
        </w:rPr>
        <w:t xml:space="preserve"> this pain </w:t>
      </w:r>
      <w:r w:rsidRPr="005F2BDB">
        <w:rPr>
          <w:rFonts w:cstheme="minorHAnsi"/>
          <w:sz w:val="30"/>
          <w:szCs w:val="30"/>
        </w:rPr>
        <w:t xml:space="preserve">serves to reveal </w:t>
      </w:r>
      <w:r w:rsidR="0060521F" w:rsidRPr="005F2BDB">
        <w:rPr>
          <w:rFonts w:cstheme="minorHAnsi"/>
          <w:sz w:val="30"/>
          <w:szCs w:val="30"/>
        </w:rPr>
        <w:t xml:space="preserve">God’s </w:t>
      </w:r>
      <w:r w:rsidRPr="005F2BDB">
        <w:rPr>
          <w:rFonts w:cstheme="minorHAnsi"/>
          <w:sz w:val="30"/>
          <w:szCs w:val="30"/>
        </w:rPr>
        <w:t>warm compassion toward us</w:t>
      </w:r>
      <w:r w:rsidRPr="005F2BDB">
        <w:rPr>
          <w:rFonts w:cstheme="minorHAnsi"/>
          <w:sz w:val="30"/>
          <w:szCs w:val="30"/>
          <w:shd w:val="clear" w:color="auto" w:fill="FFFFFF"/>
        </w:rPr>
        <w:t xml:space="preserve">. Joel </w:t>
      </w:r>
      <w:r w:rsidR="00786C3F" w:rsidRPr="005F2BDB">
        <w:rPr>
          <w:rFonts w:cstheme="minorHAnsi"/>
          <w:sz w:val="30"/>
          <w:szCs w:val="30"/>
          <w:shd w:val="clear" w:color="auto" w:fill="FFFFFF"/>
        </w:rPr>
        <w:t>tells us that, through our pain, Go</w:t>
      </w:r>
      <w:r w:rsidR="00A62F11" w:rsidRPr="005F2BDB">
        <w:rPr>
          <w:rFonts w:cstheme="minorHAnsi"/>
          <w:sz w:val="30"/>
          <w:szCs w:val="30"/>
          <w:shd w:val="clear" w:color="auto" w:fill="FFFFFF"/>
        </w:rPr>
        <w:t>d</w:t>
      </w:r>
      <w:r w:rsidR="00786C3F" w:rsidRPr="005F2BDB">
        <w:rPr>
          <w:rFonts w:cstheme="minorHAnsi"/>
          <w:sz w:val="30"/>
          <w:szCs w:val="30"/>
          <w:shd w:val="clear" w:color="auto" w:fill="FFFFFF"/>
        </w:rPr>
        <w:t xml:space="preserve"> still has </w:t>
      </w:r>
      <w:r w:rsidRPr="005F2BDB">
        <w:rPr>
          <w:rFonts w:cstheme="minorHAnsi"/>
          <w:sz w:val="30"/>
          <w:szCs w:val="30"/>
          <w:shd w:val="clear" w:color="auto" w:fill="FFFFFF"/>
        </w:rPr>
        <w:t>gracious</w:t>
      </w:r>
      <w:r w:rsidR="00786C3F" w:rsidRPr="005F2BDB">
        <w:rPr>
          <w:rFonts w:cstheme="minorHAnsi"/>
          <w:sz w:val="30"/>
          <w:szCs w:val="30"/>
          <w:shd w:val="clear" w:color="auto" w:fill="FFFFFF"/>
        </w:rPr>
        <w:t xml:space="preserve">, </w:t>
      </w:r>
      <w:r w:rsidRPr="005F2BDB">
        <w:rPr>
          <w:rFonts w:cstheme="minorHAnsi"/>
          <w:sz w:val="30"/>
          <w:szCs w:val="30"/>
          <w:shd w:val="clear" w:color="auto" w:fill="FFFFFF"/>
        </w:rPr>
        <w:t xml:space="preserve">merciful, </w:t>
      </w:r>
      <w:r w:rsidR="002A3DD9" w:rsidRPr="005F2BDB">
        <w:rPr>
          <w:rFonts w:cstheme="minorHAnsi"/>
          <w:sz w:val="30"/>
          <w:szCs w:val="30"/>
          <w:shd w:val="clear" w:color="auto" w:fill="FFFFFF"/>
        </w:rPr>
        <w:t>abounding,</w:t>
      </w:r>
      <w:r w:rsidR="00786C3F" w:rsidRPr="005F2BDB">
        <w:rPr>
          <w:rFonts w:cstheme="minorHAnsi"/>
          <w:sz w:val="30"/>
          <w:szCs w:val="30"/>
          <w:shd w:val="clear" w:color="auto" w:fill="FFFFFF"/>
        </w:rPr>
        <w:t xml:space="preserve"> and </w:t>
      </w:r>
      <w:r w:rsidRPr="005F2BDB">
        <w:rPr>
          <w:rFonts w:cstheme="minorHAnsi"/>
          <w:sz w:val="30"/>
          <w:szCs w:val="30"/>
          <w:shd w:val="clear" w:color="auto" w:fill="FFFFFF"/>
        </w:rPr>
        <w:t>steadfast love</w:t>
      </w:r>
      <w:r w:rsidR="00786C3F" w:rsidRPr="005F2BDB">
        <w:rPr>
          <w:rFonts w:cstheme="minorHAnsi"/>
          <w:sz w:val="30"/>
          <w:szCs w:val="30"/>
          <w:shd w:val="clear" w:color="auto" w:fill="FFFFFF"/>
        </w:rPr>
        <w:t xml:space="preserve"> for us. </w:t>
      </w:r>
      <w:r w:rsidR="000A453B" w:rsidRPr="005F2BDB">
        <w:rPr>
          <w:rFonts w:cstheme="minorHAnsi"/>
          <w:sz w:val="30"/>
          <w:szCs w:val="30"/>
          <w:shd w:val="clear" w:color="auto" w:fill="FFFFFF"/>
        </w:rPr>
        <w:t>He</w:t>
      </w:r>
      <w:r w:rsidRPr="005F2BDB">
        <w:rPr>
          <w:rFonts w:cstheme="minorHAnsi"/>
          <w:sz w:val="30"/>
          <w:szCs w:val="30"/>
          <w:shd w:val="clear" w:color="auto" w:fill="FFFFFF"/>
        </w:rPr>
        <w:t xml:space="preserve"> relents over </w:t>
      </w:r>
      <w:r w:rsidR="000A453B" w:rsidRPr="005F2BDB">
        <w:rPr>
          <w:rFonts w:cstheme="minorHAnsi"/>
          <w:sz w:val="30"/>
          <w:szCs w:val="30"/>
          <w:shd w:val="clear" w:color="auto" w:fill="FFFFFF"/>
        </w:rPr>
        <w:t>our pain, agony, and suffering. He gives in to us wh</w:t>
      </w:r>
      <w:r w:rsidR="00D354B3" w:rsidRPr="005F2BDB">
        <w:rPr>
          <w:rFonts w:cstheme="minorHAnsi"/>
          <w:sz w:val="30"/>
          <w:szCs w:val="30"/>
          <w:shd w:val="clear" w:color="auto" w:fill="FFFFFF"/>
        </w:rPr>
        <w:t xml:space="preserve">en we are in torment, torture, and </w:t>
      </w:r>
      <w:r w:rsidR="00AB53F5" w:rsidRPr="005F2BDB">
        <w:rPr>
          <w:rFonts w:cstheme="minorHAnsi"/>
          <w:sz w:val="30"/>
          <w:szCs w:val="30"/>
          <w:shd w:val="clear" w:color="auto" w:fill="FFFFFF"/>
        </w:rPr>
        <w:t>facing many tribulations. God still reaches out to us and extends His love. And He expects us to do the same.</w:t>
      </w:r>
    </w:p>
    <w:p w14:paraId="119DDABA" w14:textId="77777777" w:rsidR="00A73920" w:rsidRPr="005F2BDB" w:rsidRDefault="00A73920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</w:p>
    <w:p w14:paraId="3CE09A0B" w14:textId="43E6B0C3" w:rsidR="00AB53F5" w:rsidRPr="005F2BDB" w:rsidRDefault="00325694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  <w:r w:rsidRPr="005F2BDB">
        <w:rPr>
          <w:rFonts w:cstheme="minorHAnsi"/>
          <w:sz w:val="30"/>
          <w:szCs w:val="30"/>
          <w:shd w:val="clear" w:color="auto" w:fill="FFFFFF"/>
        </w:rPr>
        <w:t>Remember Jesus</w:t>
      </w:r>
      <w:r w:rsidR="0076569E" w:rsidRPr="005F2BDB">
        <w:rPr>
          <w:rFonts w:cstheme="minorHAnsi"/>
          <w:sz w:val="30"/>
          <w:szCs w:val="30"/>
          <w:shd w:val="clear" w:color="auto" w:fill="FFFFFF"/>
        </w:rPr>
        <w:t xml:space="preserve"> suffering on the cross. </w:t>
      </w:r>
      <w:r w:rsidR="000A5C9F" w:rsidRPr="005F2BDB">
        <w:rPr>
          <w:rFonts w:cstheme="minorHAnsi"/>
          <w:sz w:val="30"/>
          <w:szCs w:val="30"/>
          <w:shd w:val="clear" w:color="auto" w:fill="FFFFFF"/>
        </w:rPr>
        <w:t>He never lashed out in an</w:t>
      </w:r>
      <w:r w:rsidR="00935C4B" w:rsidRPr="005F2BDB">
        <w:rPr>
          <w:rFonts w:cstheme="minorHAnsi"/>
          <w:sz w:val="30"/>
          <w:szCs w:val="30"/>
          <w:shd w:val="clear" w:color="auto" w:fill="FFFFFF"/>
        </w:rPr>
        <w:t xml:space="preserve">ger in all </w:t>
      </w:r>
      <w:r w:rsidR="00356594">
        <w:rPr>
          <w:rFonts w:cstheme="minorHAnsi"/>
          <w:sz w:val="30"/>
          <w:szCs w:val="30"/>
          <w:shd w:val="clear" w:color="auto" w:fill="FFFFFF"/>
        </w:rPr>
        <w:t>H</w:t>
      </w:r>
      <w:r w:rsidR="00935C4B" w:rsidRPr="005F2BDB">
        <w:rPr>
          <w:rFonts w:cstheme="minorHAnsi"/>
          <w:sz w:val="30"/>
          <w:szCs w:val="30"/>
          <w:shd w:val="clear" w:color="auto" w:fill="FFFFFF"/>
        </w:rPr>
        <w:t xml:space="preserve">is agony and pain. Instead, Jesus </w:t>
      </w:r>
      <w:r w:rsidR="009252F5" w:rsidRPr="005F2BDB">
        <w:rPr>
          <w:rFonts w:cstheme="minorHAnsi"/>
          <w:sz w:val="30"/>
          <w:szCs w:val="30"/>
          <w:shd w:val="clear" w:color="auto" w:fill="FFFFFF"/>
        </w:rPr>
        <w:t>continues</w:t>
      </w:r>
      <w:r w:rsidR="00935C4B" w:rsidRPr="005F2BDB">
        <w:rPr>
          <w:rFonts w:cstheme="minorHAnsi"/>
          <w:sz w:val="30"/>
          <w:szCs w:val="30"/>
          <w:shd w:val="clear" w:color="auto" w:fill="FFFFFF"/>
        </w:rPr>
        <w:t xml:space="preserve"> to reach out in love. He even asked God to forgive those torturing Him</w:t>
      </w:r>
      <w:r w:rsidR="0074468D" w:rsidRPr="005F2BDB">
        <w:rPr>
          <w:rFonts w:cstheme="minorHAnsi"/>
          <w:sz w:val="30"/>
          <w:szCs w:val="30"/>
          <w:shd w:val="clear" w:color="auto" w:fill="FFFFFF"/>
        </w:rPr>
        <w:t xml:space="preserve"> because they did not understand what they were doing</w:t>
      </w:r>
      <w:r w:rsidR="00CD1327">
        <w:rPr>
          <w:rFonts w:cstheme="minorHAnsi"/>
          <w:sz w:val="30"/>
          <w:szCs w:val="30"/>
          <w:shd w:val="clear" w:color="auto" w:fill="FFFFFF"/>
        </w:rPr>
        <w:t xml:space="preserve"> (Luke 23:34)</w:t>
      </w:r>
      <w:r w:rsidR="0074468D" w:rsidRPr="005F2BDB">
        <w:rPr>
          <w:rFonts w:cstheme="minorHAnsi"/>
          <w:sz w:val="30"/>
          <w:szCs w:val="30"/>
          <w:shd w:val="clear" w:color="auto" w:fill="FFFFFF"/>
        </w:rPr>
        <w:t>.</w:t>
      </w:r>
      <w:r w:rsidR="0008004D" w:rsidRPr="005F2BDB">
        <w:rPr>
          <w:rFonts w:cstheme="minorHAnsi"/>
          <w:sz w:val="30"/>
          <w:szCs w:val="30"/>
          <w:shd w:val="clear" w:color="auto" w:fill="FFFFFF"/>
        </w:rPr>
        <w:t xml:space="preserve"> What </w:t>
      </w:r>
      <w:r w:rsidR="009974BB" w:rsidRPr="005F2BDB">
        <w:rPr>
          <w:rFonts w:cstheme="minorHAnsi"/>
          <w:sz w:val="30"/>
          <w:szCs w:val="30"/>
          <w:shd w:val="clear" w:color="auto" w:fill="FFFFFF"/>
        </w:rPr>
        <w:t>an incredible display of love.</w:t>
      </w:r>
    </w:p>
    <w:p w14:paraId="06B5A4F2" w14:textId="77777777" w:rsidR="00BB2885" w:rsidRPr="005F2BDB" w:rsidRDefault="00BB2885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</w:p>
    <w:p w14:paraId="2D89BC4B" w14:textId="695ADF2F" w:rsidR="0074468D" w:rsidRPr="005F2BDB" w:rsidRDefault="00325694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  <w:r w:rsidRPr="005F2BDB">
        <w:rPr>
          <w:rFonts w:cstheme="minorHAnsi"/>
          <w:sz w:val="30"/>
          <w:szCs w:val="30"/>
          <w:shd w:val="clear" w:color="auto" w:fill="FFFFFF"/>
        </w:rPr>
        <w:t>Sometimes, our</w:t>
      </w:r>
      <w:r w:rsidR="00137411" w:rsidRPr="005F2BDB">
        <w:rPr>
          <w:rFonts w:cstheme="minorHAnsi"/>
          <w:sz w:val="30"/>
          <w:szCs w:val="30"/>
          <w:shd w:val="clear" w:color="auto" w:fill="FFFFFF"/>
        </w:rPr>
        <w:t xml:space="preserve"> pain can prevent us from </w:t>
      </w:r>
      <w:r w:rsidR="00692E9D" w:rsidRPr="005F2BDB">
        <w:rPr>
          <w:rFonts w:cstheme="minorHAnsi"/>
          <w:sz w:val="30"/>
          <w:szCs w:val="30"/>
          <w:shd w:val="clear" w:color="auto" w:fill="FFFFFF"/>
        </w:rPr>
        <w:t xml:space="preserve">extending love to others. </w:t>
      </w:r>
      <w:r w:rsidR="00CD632C" w:rsidRPr="005F2BDB">
        <w:rPr>
          <w:rFonts w:cstheme="minorHAnsi"/>
          <w:sz w:val="30"/>
          <w:szCs w:val="30"/>
          <w:shd w:val="clear" w:color="auto" w:fill="FFFFFF"/>
        </w:rPr>
        <w:t xml:space="preserve">We must learn to embrace the pain we have yet </w:t>
      </w:r>
      <w:r w:rsidR="009252F5" w:rsidRPr="005F2BDB">
        <w:rPr>
          <w:rFonts w:cstheme="minorHAnsi"/>
          <w:sz w:val="30"/>
          <w:szCs w:val="30"/>
          <w:shd w:val="clear" w:color="auto" w:fill="FFFFFF"/>
        </w:rPr>
        <w:t xml:space="preserve">to </w:t>
      </w:r>
      <w:r w:rsidR="00CD632C" w:rsidRPr="005F2BDB">
        <w:rPr>
          <w:rFonts w:cstheme="minorHAnsi"/>
          <w:sz w:val="30"/>
          <w:szCs w:val="30"/>
          <w:shd w:val="clear" w:color="auto" w:fill="FFFFFF"/>
        </w:rPr>
        <w:t xml:space="preserve">show the love of God to all who </w:t>
      </w:r>
      <w:r w:rsidR="009252F5" w:rsidRPr="005F2BDB">
        <w:rPr>
          <w:rFonts w:cstheme="minorHAnsi"/>
          <w:sz w:val="30"/>
          <w:szCs w:val="30"/>
          <w:shd w:val="clear" w:color="auto" w:fill="FFFFFF"/>
        </w:rPr>
        <w:t>need</w:t>
      </w:r>
      <w:r w:rsidR="00CD632C" w:rsidRPr="005F2BDB">
        <w:rPr>
          <w:rFonts w:cstheme="minorHAnsi"/>
          <w:sz w:val="30"/>
          <w:szCs w:val="30"/>
          <w:shd w:val="clear" w:color="auto" w:fill="FFFFFF"/>
        </w:rPr>
        <w:t xml:space="preserve"> it.</w:t>
      </w:r>
      <w:r w:rsidR="009A7FD3" w:rsidRPr="005F2BDB">
        <w:rPr>
          <w:rFonts w:cstheme="minorHAnsi"/>
          <w:sz w:val="30"/>
          <w:szCs w:val="30"/>
          <w:shd w:val="clear" w:color="auto" w:fill="FFFFFF"/>
        </w:rPr>
        <w:t xml:space="preserve"> When people see this display, they will begin to understand</w:t>
      </w:r>
      <w:r w:rsidR="00D64BDC" w:rsidRPr="005F2BDB">
        <w:rPr>
          <w:rFonts w:cstheme="minorHAnsi"/>
          <w:sz w:val="30"/>
          <w:szCs w:val="30"/>
          <w:shd w:val="clear" w:color="auto" w:fill="FFFFFF"/>
        </w:rPr>
        <w:t xml:space="preserve">. We may be on the short end of receiving love from </w:t>
      </w:r>
      <w:proofErr w:type="gramStart"/>
      <w:r w:rsidR="005F2BDB" w:rsidRPr="005F2BDB">
        <w:rPr>
          <w:rFonts w:cstheme="minorHAnsi"/>
          <w:sz w:val="30"/>
          <w:szCs w:val="30"/>
          <w:shd w:val="clear" w:color="auto" w:fill="FFFFFF"/>
        </w:rPr>
        <w:t>others, but</w:t>
      </w:r>
      <w:proofErr w:type="gramEnd"/>
      <w:r w:rsidR="00D64BDC" w:rsidRPr="005F2BDB">
        <w:rPr>
          <w:rFonts w:cstheme="minorHAnsi"/>
          <w:sz w:val="30"/>
          <w:szCs w:val="30"/>
          <w:shd w:val="clear" w:color="auto" w:fill="FFFFFF"/>
        </w:rPr>
        <w:t xml:space="preserve"> let us not be short </w:t>
      </w:r>
      <w:r w:rsidR="00B5563B" w:rsidRPr="005F2BDB">
        <w:rPr>
          <w:rFonts w:cstheme="minorHAnsi"/>
          <w:sz w:val="30"/>
          <w:szCs w:val="30"/>
          <w:shd w:val="clear" w:color="auto" w:fill="FFFFFF"/>
        </w:rPr>
        <w:t>of</w:t>
      </w:r>
      <w:r w:rsidR="00D64BDC" w:rsidRPr="005F2BDB">
        <w:rPr>
          <w:rFonts w:cstheme="minorHAnsi"/>
          <w:sz w:val="30"/>
          <w:szCs w:val="30"/>
          <w:shd w:val="clear" w:color="auto" w:fill="FFFFFF"/>
        </w:rPr>
        <w:t xml:space="preserve"> giving it.</w:t>
      </w:r>
    </w:p>
    <w:p w14:paraId="0343D1C0" w14:textId="77777777" w:rsidR="00A73920" w:rsidRPr="005F2BDB" w:rsidRDefault="00A73920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cstheme="minorHAnsi"/>
          <w:sz w:val="30"/>
          <w:szCs w:val="30"/>
          <w:shd w:val="clear" w:color="auto" w:fill="FFFFFF"/>
        </w:rPr>
      </w:pPr>
    </w:p>
    <w:p w14:paraId="343727E3" w14:textId="5B579952" w:rsidR="00C1097D" w:rsidRPr="005F2BDB" w:rsidRDefault="00325694" w:rsidP="008C61D6">
      <w:pPr>
        <w:shd w:val="clear" w:color="auto" w:fill="FFFFFF"/>
        <w:spacing w:after="0" w:afterAutospacing="1" w:line="240" w:lineRule="auto"/>
        <w:contextualSpacing/>
        <w:jc w:val="both"/>
        <w:outlineLvl w:val="2"/>
        <w:rPr>
          <w:rFonts w:eastAsia="Times New Roman" w:cstheme="minorHAnsi"/>
          <w:i/>
          <w:iCs/>
          <w:sz w:val="30"/>
          <w:szCs w:val="30"/>
        </w:rPr>
      </w:pPr>
      <w:r w:rsidRPr="005F2BDB">
        <w:rPr>
          <w:rFonts w:cstheme="minorHAnsi"/>
          <w:b/>
          <w:bCs/>
          <w:sz w:val="30"/>
          <w:szCs w:val="30"/>
          <w:shd w:val="clear" w:color="auto" w:fill="FFFFFF"/>
        </w:rPr>
        <w:t xml:space="preserve">Prayer: 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Father, sometimes </w:t>
      </w:r>
      <w:r w:rsidR="000B31EA">
        <w:rPr>
          <w:rFonts w:cstheme="minorHAnsi"/>
          <w:sz w:val="30"/>
          <w:szCs w:val="30"/>
          <w:shd w:val="clear" w:color="auto" w:fill="FFFFFF"/>
        </w:rPr>
        <w:t>we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 hurt so badly </w:t>
      </w:r>
      <w:r w:rsidR="00B5563B" w:rsidRPr="005F2BDB">
        <w:rPr>
          <w:rFonts w:cstheme="minorHAnsi"/>
          <w:sz w:val="30"/>
          <w:szCs w:val="30"/>
          <w:shd w:val="clear" w:color="auto" w:fill="FFFFFF"/>
        </w:rPr>
        <w:t xml:space="preserve">that </w:t>
      </w:r>
      <w:r w:rsidR="000B31EA">
        <w:rPr>
          <w:rFonts w:cstheme="minorHAnsi"/>
          <w:sz w:val="30"/>
          <w:szCs w:val="30"/>
          <w:shd w:val="clear" w:color="auto" w:fill="FFFFFF"/>
        </w:rPr>
        <w:t>we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 do not want to love others. In those times, </w:t>
      </w:r>
      <w:r w:rsidR="000B31EA">
        <w:rPr>
          <w:rFonts w:cstheme="minorHAnsi"/>
          <w:sz w:val="30"/>
          <w:szCs w:val="30"/>
          <w:shd w:val="clear" w:color="auto" w:fill="FFFFFF"/>
        </w:rPr>
        <w:t>we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 need </w:t>
      </w:r>
      <w:r w:rsidR="00921CE0">
        <w:rPr>
          <w:rFonts w:cstheme="minorHAnsi"/>
          <w:sz w:val="30"/>
          <w:szCs w:val="30"/>
          <w:shd w:val="clear" w:color="auto" w:fill="FFFFFF"/>
        </w:rPr>
        <w:t>Y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ou to help </w:t>
      </w:r>
      <w:r w:rsidR="000B31EA">
        <w:rPr>
          <w:rFonts w:cstheme="minorHAnsi"/>
          <w:sz w:val="30"/>
          <w:szCs w:val="30"/>
          <w:shd w:val="clear" w:color="auto" w:fill="FFFFFF"/>
        </w:rPr>
        <w:t>us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 overcome </w:t>
      </w:r>
      <w:r w:rsidR="000B31EA">
        <w:rPr>
          <w:rFonts w:cstheme="minorHAnsi"/>
          <w:sz w:val="30"/>
          <w:szCs w:val="30"/>
          <w:shd w:val="clear" w:color="auto" w:fill="FFFFFF"/>
        </w:rPr>
        <w:t>our</w:t>
      </w:r>
      <w:r w:rsidR="00160274" w:rsidRPr="005F2BDB">
        <w:rPr>
          <w:rFonts w:cstheme="minorHAnsi"/>
          <w:sz w:val="30"/>
          <w:szCs w:val="30"/>
          <w:shd w:val="clear" w:color="auto" w:fill="FFFFFF"/>
        </w:rPr>
        <w:t xml:space="preserve"> pain so that others </w:t>
      </w:r>
      <w:r w:rsidR="002C0F7A" w:rsidRPr="005F2BDB">
        <w:rPr>
          <w:rFonts w:cstheme="minorHAnsi"/>
          <w:sz w:val="30"/>
          <w:szCs w:val="30"/>
          <w:shd w:val="clear" w:color="auto" w:fill="FFFFFF"/>
        </w:rPr>
        <w:t xml:space="preserve">will understand the true nature of agape love. It is in Your mighty name </w:t>
      </w:r>
      <w:r w:rsidR="000B31EA">
        <w:rPr>
          <w:rFonts w:cstheme="minorHAnsi"/>
          <w:sz w:val="30"/>
          <w:szCs w:val="30"/>
          <w:shd w:val="clear" w:color="auto" w:fill="FFFFFF"/>
        </w:rPr>
        <w:t>we</w:t>
      </w:r>
      <w:r w:rsidR="002C0F7A" w:rsidRPr="005F2BDB">
        <w:rPr>
          <w:rFonts w:cstheme="minorHAnsi"/>
          <w:sz w:val="30"/>
          <w:szCs w:val="30"/>
          <w:shd w:val="clear" w:color="auto" w:fill="FFFFFF"/>
        </w:rPr>
        <w:t xml:space="preserve"> pray, amen!!!</w:t>
      </w:r>
    </w:p>
    <w:sectPr w:rsidR="00C1097D" w:rsidRPr="005F2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MTO0NDU1NjI0NjFR0lEKTi0uzszPAykwrAUA0OJEVSwAAAA="/>
  </w:docVars>
  <w:rsids>
    <w:rsidRoot w:val="00C1097D"/>
    <w:rsid w:val="00001740"/>
    <w:rsid w:val="000111E4"/>
    <w:rsid w:val="00035CEB"/>
    <w:rsid w:val="000717AC"/>
    <w:rsid w:val="0008004D"/>
    <w:rsid w:val="000872D5"/>
    <w:rsid w:val="00090382"/>
    <w:rsid w:val="000A453B"/>
    <w:rsid w:val="000A5C9F"/>
    <w:rsid w:val="000B31EA"/>
    <w:rsid w:val="000C1FFF"/>
    <w:rsid w:val="000E05A1"/>
    <w:rsid w:val="00137411"/>
    <w:rsid w:val="00153DB9"/>
    <w:rsid w:val="00160274"/>
    <w:rsid w:val="001D586E"/>
    <w:rsid w:val="002323D5"/>
    <w:rsid w:val="00232E85"/>
    <w:rsid w:val="0024773B"/>
    <w:rsid w:val="002A1595"/>
    <w:rsid w:val="002A3DD9"/>
    <w:rsid w:val="002C0F7A"/>
    <w:rsid w:val="00325694"/>
    <w:rsid w:val="00336283"/>
    <w:rsid w:val="00356594"/>
    <w:rsid w:val="00384C20"/>
    <w:rsid w:val="003B0470"/>
    <w:rsid w:val="003C1AB5"/>
    <w:rsid w:val="003C75A9"/>
    <w:rsid w:val="003D3C61"/>
    <w:rsid w:val="003E1EAC"/>
    <w:rsid w:val="004343F2"/>
    <w:rsid w:val="00452420"/>
    <w:rsid w:val="00463984"/>
    <w:rsid w:val="004A4246"/>
    <w:rsid w:val="004B02E6"/>
    <w:rsid w:val="004B5C36"/>
    <w:rsid w:val="004E5169"/>
    <w:rsid w:val="00581DAB"/>
    <w:rsid w:val="005E796F"/>
    <w:rsid w:val="005F2BDB"/>
    <w:rsid w:val="0060521F"/>
    <w:rsid w:val="0061707F"/>
    <w:rsid w:val="006441E9"/>
    <w:rsid w:val="00666CC8"/>
    <w:rsid w:val="006830A2"/>
    <w:rsid w:val="00685F0D"/>
    <w:rsid w:val="00692E9D"/>
    <w:rsid w:val="006E68E7"/>
    <w:rsid w:val="00701DCF"/>
    <w:rsid w:val="00723A59"/>
    <w:rsid w:val="0074468D"/>
    <w:rsid w:val="0076569E"/>
    <w:rsid w:val="00774A86"/>
    <w:rsid w:val="00786C3F"/>
    <w:rsid w:val="007A135B"/>
    <w:rsid w:val="00804B58"/>
    <w:rsid w:val="00832BC1"/>
    <w:rsid w:val="00845307"/>
    <w:rsid w:val="008B7E0F"/>
    <w:rsid w:val="008C61D6"/>
    <w:rsid w:val="009008A5"/>
    <w:rsid w:val="009060D9"/>
    <w:rsid w:val="00921CE0"/>
    <w:rsid w:val="009252F5"/>
    <w:rsid w:val="00925B46"/>
    <w:rsid w:val="00935C4B"/>
    <w:rsid w:val="00983C40"/>
    <w:rsid w:val="009974BB"/>
    <w:rsid w:val="009A7320"/>
    <w:rsid w:val="009A7FD3"/>
    <w:rsid w:val="009B5F7E"/>
    <w:rsid w:val="009E0364"/>
    <w:rsid w:val="009F7EA7"/>
    <w:rsid w:val="00A20614"/>
    <w:rsid w:val="00A62F11"/>
    <w:rsid w:val="00A73920"/>
    <w:rsid w:val="00A90D95"/>
    <w:rsid w:val="00AB53F5"/>
    <w:rsid w:val="00AC1539"/>
    <w:rsid w:val="00AC15B1"/>
    <w:rsid w:val="00B120BC"/>
    <w:rsid w:val="00B5563B"/>
    <w:rsid w:val="00BB2885"/>
    <w:rsid w:val="00C1097D"/>
    <w:rsid w:val="00C11A9F"/>
    <w:rsid w:val="00C37981"/>
    <w:rsid w:val="00C73709"/>
    <w:rsid w:val="00CB22DC"/>
    <w:rsid w:val="00CD1327"/>
    <w:rsid w:val="00CD632C"/>
    <w:rsid w:val="00CE1F89"/>
    <w:rsid w:val="00CE3BCB"/>
    <w:rsid w:val="00CF7403"/>
    <w:rsid w:val="00D14E66"/>
    <w:rsid w:val="00D354B3"/>
    <w:rsid w:val="00D4014E"/>
    <w:rsid w:val="00D57745"/>
    <w:rsid w:val="00D64BDC"/>
    <w:rsid w:val="00DA1867"/>
    <w:rsid w:val="00DD6A1F"/>
    <w:rsid w:val="00DF03B6"/>
    <w:rsid w:val="00E41812"/>
    <w:rsid w:val="00E50E33"/>
    <w:rsid w:val="00E87C15"/>
    <w:rsid w:val="00E9494B"/>
    <w:rsid w:val="00EA4180"/>
    <w:rsid w:val="00EA6016"/>
    <w:rsid w:val="00F10429"/>
    <w:rsid w:val="00F31374"/>
    <w:rsid w:val="00F720BD"/>
    <w:rsid w:val="00FC3834"/>
    <w:rsid w:val="00FC7395"/>
    <w:rsid w:val="00FD0310"/>
    <w:rsid w:val="00FE5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4EC7FD"/>
  <w15:chartTrackingRefBased/>
  <w15:docId w15:val="{D467B1B8-2AB4-4117-8B9F-A61E6FCEF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81DA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81DA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581DAB"/>
    <w:rPr>
      <w:color w:val="0000FF"/>
      <w:u w:val="single"/>
    </w:rPr>
  </w:style>
  <w:style w:type="character" w:customStyle="1" w:styleId="note">
    <w:name w:val="note"/>
    <w:basedOn w:val="DefaultParagraphFont"/>
    <w:rsid w:val="00581DAB"/>
  </w:style>
  <w:style w:type="character" w:customStyle="1" w:styleId="vote-buttons">
    <w:name w:val="vote-buttons"/>
    <w:basedOn w:val="DefaultParagraphFont"/>
    <w:rsid w:val="00581DAB"/>
  </w:style>
  <w:style w:type="paragraph" w:styleId="NormalWeb">
    <w:name w:val="Normal (Web)"/>
    <w:basedOn w:val="Normal"/>
    <w:uiPriority w:val="99"/>
    <w:semiHidden/>
    <w:unhideWhenUsed/>
    <w:rsid w:val="00581D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rone Clark</dc:creator>
  <cp:lastModifiedBy>Tyrone Clark</cp:lastModifiedBy>
  <cp:revision>88</cp:revision>
  <dcterms:created xsi:type="dcterms:W3CDTF">2023-10-01T12:13:00Z</dcterms:created>
  <dcterms:modified xsi:type="dcterms:W3CDTF">2025-12-25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8d1970787ab7035d3210d0f6820def565a9e0947b95f9b9e6fded26f685fc3</vt:lpwstr>
  </property>
</Properties>
</file>